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50"/>
        <w:gridCol w:w="2690"/>
        <w:gridCol w:w="3402"/>
        <w:gridCol w:w="6379"/>
      </w:tblGrid>
      <w:tr w:rsidR="00D50408" w14:paraId="18646130" w14:textId="77777777" w:rsidTr="00F771B5">
        <w:tc>
          <w:tcPr>
            <w:tcW w:w="2550" w:type="dxa"/>
          </w:tcPr>
          <w:p w14:paraId="1AE54FDC" w14:textId="77777777" w:rsidR="00DB35A8" w:rsidRDefault="00DB35A8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Week starting:</w:t>
            </w:r>
          </w:p>
          <w:p w14:paraId="1C08E584" w14:textId="77777777" w:rsidR="00DB35A8" w:rsidRDefault="00DB35A8">
            <w:pPr>
              <w:rPr>
                <w:sz w:val="26"/>
                <w:szCs w:val="26"/>
              </w:rPr>
            </w:pPr>
          </w:p>
          <w:p w14:paraId="37F76E6A" w14:textId="6A355B9F" w:rsidR="00D50408" w:rsidRPr="00430FE6" w:rsidRDefault="00D50408">
            <w:pPr>
              <w:rPr>
                <w:sz w:val="26"/>
                <w:szCs w:val="26"/>
              </w:rPr>
            </w:pPr>
            <w:r w:rsidRPr="00430FE6">
              <w:rPr>
                <w:sz w:val="26"/>
                <w:szCs w:val="26"/>
              </w:rPr>
              <w:t xml:space="preserve"> </w:t>
            </w:r>
          </w:p>
        </w:tc>
        <w:tc>
          <w:tcPr>
            <w:tcW w:w="2690" w:type="dxa"/>
          </w:tcPr>
          <w:p w14:paraId="2A53A1F0" w14:textId="5AB872B9" w:rsidR="00D50408" w:rsidRPr="00430FE6" w:rsidRDefault="00D50408">
            <w:pPr>
              <w:rPr>
                <w:sz w:val="26"/>
                <w:szCs w:val="26"/>
              </w:rPr>
            </w:pPr>
            <w:r w:rsidRPr="00430FE6">
              <w:rPr>
                <w:sz w:val="26"/>
                <w:szCs w:val="26"/>
              </w:rPr>
              <w:t>What</w:t>
            </w:r>
            <w:r>
              <w:rPr>
                <w:sz w:val="26"/>
                <w:szCs w:val="26"/>
              </w:rPr>
              <w:t>:</w:t>
            </w:r>
          </w:p>
        </w:tc>
        <w:tc>
          <w:tcPr>
            <w:tcW w:w="3402" w:type="dxa"/>
          </w:tcPr>
          <w:p w14:paraId="65784E53" w14:textId="6BD6FEF2" w:rsidR="00D50408" w:rsidRPr="00430FE6" w:rsidRDefault="00D50408">
            <w:pPr>
              <w:rPr>
                <w:sz w:val="26"/>
                <w:szCs w:val="26"/>
              </w:rPr>
            </w:pPr>
            <w:r w:rsidRPr="00430FE6">
              <w:rPr>
                <w:sz w:val="26"/>
                <w:szCs w:val="26"/>
              </w:rPr>
              <w:t>Where/who with</w:t>
            </w:r>
            <w:r>
              <w:rPr>
                <w:sz w:val="26"/>
                <w:szCs w:val="26"/>
              </w:rPr>
              <w:t>:</w:t>
            </w:r>
          </w:p>
        </w:tc>
        <w:tc>
          <w:tcPr>
            <w:tcW w:w="6379" w:type="dxa"/>
          </w:tcPr>
          <w:p w14:paraId="5361B3B2" w14:textId="63BB8E26" w:rsidR="00D50408" w:rsidRPr="00D50408" w:rsidRDefault="00D50408" w:rsidP="00DB35A8">
            <w:pPr>
              <w:rPr>
                <w:sz w:val="26"/>
                <w:szCs w:val="26"/>
              </w:rPr>
            </w:pPr>
            <w:r w:rsidRPr="00430FE6">
              <w:rPr>
                <w:sz w:val="26"/>
                <w:szCs w:val="26"/>
              </w:rPr>
              <w:t>Amount</w:t>
            </w:r>
            <w:r>
              <w:rPr>
                <w:sz w:val="26"/>
                <w:szCs w:val="26"/>
              </w:rPr>
              <w:t>:</w:t>
            </w:r>
            <w:r w:rsidR="00DB35A8">
              <w:rPr>
                <w:sz w:val="26"/>
                <w:szCs w:val="26"/>
              </w:rPr>
              <w:t xml:space="preserve"> </w:t>
            </w:r>
            <w:r w:rsidRPr="00D50408">
              <w:rPr>
                <w:sz w:val="26"/>
                <w:szCs w:val="26"/>
              </w:rPr>
              <w:t xml:space="preserve">How </w:t>
            </w:r>
            <w:r w:rsidR="000D6FEA">
              <w:rPr>
                <w:sz w:val="26"/>
                <w:szCs w:val="26"/>
              </w:rPr>
              <w:t>much</w:t>
            </w:r>
            <w:r w:rsidR="00E561B8">
              <w:rPr>
                <w:sz w:val="26"/>
                <w:szCs w:val="26"/>
              </w:rPr>
              <w:t xml:space="preserve"> (cost)</w:t>
            </w:r>
          </w:p>
        </w:tc>
      </w:tr>
      <w:tr w:rsidR="00D50408" w14:paraId="0DC20889" w14:textId="77777777" w:rsidTr="00F771B5">
        <w:tc>
          <w:tcPr>
            <w:tcW w:w="2550" w:type="dxa"/>
          </w:tcPr>
          <w:p w14:paraId="305956B7" w14:textId="77777777" w:rsidR="00D50408" w:rsidRDefault="00D50408">
            <w:pPr>
              <w:rPr>
                <w:sz w:val="26"/>
                <w:szCs w:val="26"/>
              </w:rPr>
            </w:pPr>
            <w:r w:rsidRPr="00430FE6">
              <w:rPr>
                <w:sz w:val="26"/>
                <w:szCs w:val="26"/>
              </w:rPr>
              <w:t>Monday</w:t>
            </w:r>
          </w:p>
          <w:p w14:paraId="04659622" w14:textId="77777777" w:rsidR="00D50408" w:rsidRDefault="00D50408">
            <w:pPr>
              <w:rPr>
                <w:sz w:val="26"/>
                <w:szCs w:val="26"/>
              </w:rPr>
            </w:pPr>
          </w:p>
          <w:p w14:paraId="678DAAA1" w14:textId="77777777" w:rsidR="00D50408" w:rsidRDefault="00D50408">
            <w:pPr>
              <w:rPr>
                <w:sz w:val="26"/>
                <w:szCs w:val="26"/>
              </w:rPr>
            </w:pPr>
          </w:p>
          <w:p w14:paraId="5DF1376B" w14:textId="1BAC081D" w:rsidR="00D50408" w:rsidRPr="00430FE6" w:rsidRDefault="00D50408">
            <w:pPr>
              <w:rPr>
                <w:sz w:val="26"/>
                <w:szCs w:val="26"/>
              </w:rPr>
            </w:pPr>
          </w:p>
        </w:tc>
        <w:tc>
          <w:tcPr>
            <w:tcW w:w="2690" w:type="dxa"/>
          </w:tcPr>
          <w:p w14:paraId="09E7DA91" w14:textId="6997921D" w:rsidR="00D50408" w:rsidRPr="00430FE6" w:rsidRDefault="00D50408" w:rsidP="000A747C">
            <w:pPr>
              <w:rPr>
                <w:sz w:val="26"/>
                <w:szCs w:val="26"/>
              </w:rPr>
            </w:pPr>
          </w:p>
        </w:tc>
        <w:tc>
          <w:tcPr>
            <w:tcW w:w="3402" w:type="dxa"/>
          </w:tcPr>
          <w:p w14:paraId="1EB8A639" w14:textId="77777777" w:rsidR="00D50408" w:rsidRPr="00430FE6" w:rsidRDefault="00D50408">
            <w:pPr>
              <w:rPr>
                <w:sz w:val="26"/>
                <w:szCs w:val="26"/>
              </w:rPr>
            </w:pPr>
          </w:p>
        </w:tc>
        <w:tc>
          <w:tcPr>
            <w:tcW w:w="6379" w:type="dxa"/>
          </w:tcPr>
          <w:p w14:paraId="34C1CACA" w14:textId="4653827D" w:rsidR="004670EC" w:rsidRPr="00F771B5" w:rsidRDefault="004670EC">
            <w:pPr>
              <w:rPr>
                <w:sz w:val="8"/>
                <w:szCs w:val="8"/>
              </w:rPr>
            </w:pPr>
            <w:r>
              <w:rPr>
                <w:sz w:val="26"/>
                <w:szCs w:val="26"/>
              </w:rPr>
              <w:t>Morning:</w:t>
            </w:r>
            <w:r w:rsidR="00F771B5">
              <w:rPr>
                <w:sz w:val="26"/>
                <w:szCs w:val="26"/>
              </w:rPr>
              <w:br/>
            </w:r>
          </w:p>
          <w:p w14:paraId="77876D44" w14:textId="0CC1C609" w:rsidR="004670EC" w:rsidRPr="00F771B5" w:rsidRDefault="00F771B5">
            <w:pPr>
              <w:rPr>
                <w:sz w:val="8"/>
                <w:szCs w:val="8"/>
              </w:rPr>
            </w:pPr>
            <w:r>
              <w:rPr>
                <w:sz w:val="26"/>
                <w:szCs w:val="26"/>
              </w:rPr>
              <w:t>Afternoon:</w:t>
            </w:r>
            <w:r>
              <w:rPr>
                <w:sz w:val="26"/>
                <w:szCs w:val="26"/>
              </w:rPr>
              <w:br/>
            </w:r>
          </w:p>
          <w:p w14:paraId="2CCD9F5E" w14:textId="09D187CD" w:rsidR="00F771B5" w:rsidRPr="00430FE6" w:rsidRDefault="00F771B5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Evening:</w:t>
            </w:r>
          </w:p>
        </w:tc>
      </w:tr>
      <w:tr w:rsidR="00F771B5" w14:paraId="0292781E" w14:textId="77777777" w:rsidTr="00F771B5">
        <w:tc>
          <w:tcPr>
            <w:tcW w:w="2550" w:type="dxa"/>
          </w:tcPr>
          <w:p w14:paraId="237AD82C" w14:textId="4CFFFF7E" w:rsidR="00F771B5" w:rsidRDefault="00F771B5" w:rsidP="00F771B5">
            <w:pPr>
              <w:rPr>
                <w:sz w:val="26"/>
                <w:szCs w:val="26"/>
              </w:rPr>
            </w:pPr>
            <w:r w:rsidRPr="00430FE6">
              <w:rPr>
                <w:sz w:val="26"/>
                <w:szCs w:val="26"/>
              </w:rPr>
              <w:t>Tuesday</w:t>
            </w:r>
          </w:p>
          <w:p w14:paraId="33998390" w14:textId="77777777" w:rsidR="00F771B5" w:rsidRDefault="00F771B5" w:rsidP="00F771B5">
            <w:pPr>
              <w:rPr>
                <w:sz w:val="26"/>
                <w:szCs w:val="26"/>
              </w:rPr>
            </w:pPr>
          </w:p>
          <w:p w14:paraId="26D7557C" w14:textId="77777777" w:rsidR="00F771B5" w:rsidRDefault="00F771B5" w:rsidP="00F771B5">
            <w:pPr>
              <w:rPr>
                <w:sz w:val="26"/>
                <w:szCs w:val="26"/>
              </w:rPr>
            </w:pPr>
          </w:p>
          <w:p w14:paraId="67CE2890" w14:textId="5505FCBB" w:rsidR="00F771B5" w:rsidRPr="00430FE6" w:rsidRDefault="00F771B5" w:rsidP="00F771B5">
            <w:pPr>
              <w:rPr>
                <w:sz w:val="26"/>
                <w:szCs w:val="26"/>
              </w:rPr>
            </w:pPr>
          </w:p>
        </w:tc>
        <w:tc>
          <w:tcPr>
            <w:tcW w:w="2690" w:type="dxa"/>
          </w:tcPr>
          <w:p w14:paraId="6AF71060" w14:textId="76CD5B77" w:rsidR="00F771B5" w:rsidRPr="00430FE6" w:rsidRDefault="00F771B5" w:rsidP="00F771B5">
            <w:pPr>
              <w:rPr>
                <w:sz w:val="26"/>
                <w:szCs w:val="26"/>
              </w:rPr>
            </w:pPr>
          </w:p>
        </w:tc>
        <w:tc>
          <w:tcPr>
            <w:tcW w:w="3402" w:type="dxa"/>
          </w:tcPr>
          <w:p w14:paraId="233C1A94" w14:textId="77777777" w:rsidR="00F771B5" w:rsidRPr="00430FE6" w:rsidRDefault="00F771B5" w:rsidP="00F771B5">
            <w:pPr>
              <w:rPr>
                <w:sz w:val="26"/>
                <w:szCs w:val="26"/>
              </w:rPr>
            </w:pPr>
          </w:p>
        </w:tc>
        <w:tc>
          <w:tcPr>
            <w:tcW w:w="6379" w:type="dxa"/>
          </w:tcPr>
          <w:p w14:paraId="0DCA1B71" w14:textId="77777777" w:rsidR="00F771B5" w:rsidRPr="00F771B5" w:rsidRDefault="00F771B5" w:rsidP="00F771B5">
            <w:pPr>
              <w:rPr>
                <w:sz w:val="8"/>
                <w:szCs w:val="8"/>
              </w:rPr>
            </w:pPr>
            <w:r>
              <w:rPr>
                <w:sz w:val="26"/>
                <w:szCs w:val="26"/>
              </w:rPr>
              <w:t>Morning:</w:t>
            </w:r>
            <w:r>
              <w:rPr>
                <w:sz w:val="26"/>
                <w:szCs w:val="26"/>
              </w:rPr>
              <w:br/>
            </w:r>
          </w:p>
          <w:p w14:paraId="1D8B889B" w14:textId="77777777" w:rsidR="00F771B5" w:rsidRPr="00F771B5" w:rsidRDefault="00F771B5" w:rsidP="00F771B5">
            <w:pPr>
              <w:rPr>
                <w:sz w:val="8"/>
                <w:szCs w:val="8"/>
              </w:rPr>
            </w:pPr>
            <w:r>
              <w:rPr>
                <w:sz w:val="26"/>
                <w:szCs w:val="26"/>
              </w:rPr>
              <w:t>Afternoon:</w:t>
            </w:r>
            <w:r>
              <w:rPr>
                <w:sz w:val="26"/>
                <w:szCs w:val="26"/>
              </w:rPr>
              <w:br/>
            </w:r>
          </w:p>
          <w:p w14:paraId="53D4623A" w14:textId="0D0471E3" w:rsidR="00F771B5" w:rsidRPr="00430FE6" w:rsidRDefault="00F771B5" w:rsidP="00F771B5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Evening:</w:t>
            </w:r>
          </w:p>
        </w:tc>
      </w:tr>
      <w:tr w:rsidR="00F771B5" w14:paraId="05C04AF3" w14:textId="77777777" w:rsidTr="00F771B5">
        <w:tc>
          <w:tcPr>
            <w:tcW w:w="2550" w:type="dxa"/>
          </w:tcPr>
          <w:p w14:paraId="070E0AED" w14:textId="77777777" w:rsidR="00F771B5" w:rsidRDefault="00F771B5" w:rsidP="00F771B5">
            <w:pPr>
              <w:rPr>
                <w:sz w:val="26"/>
                <w:szCs w:val="26"/>
              </w:rPr>
            </w:pPr>
            <w:r w:rsidRPr="00430FE6">
              <w:rPr>
                <w:sz w:val="26"/>
                <w:szCs w:val="26"/>
              </w:rPr>
              <w:t>Wednesday</w:t>
            </w:r>
          </w:p>
          <w:p w14:paraId="7EAD4397" w14:textId="77777777" w:rsidR="00F771B5" w:rsidRDefault="00F771B5" w:rsidP="00F771B5">
            <w:pPr>
              <w:rPr>
                <w:sz w:val="26"/>
                <w:szCs w:val="26"/>
              </w:rPr>
            </w:pPr>
          </w:p>
          <w:p w14:paraId="1BC68776" w14:textId="77777777" w:rsidR="00F771B5" w:rsidRDefault="00F771B5" w:rsidP="00F771B5">
            <w:pPr>
              <w:rPr>
                <w:sz w:val="26"/>
                <w:szCs w:val="26"/>
              </w:rPr>
            </w:pPr>
          </w:p>
          <w:p w14:paraId="4816D2C4" w14:textId="2CF37A42" w:rsidR="00F771B5" w:rsidRPr="00430FE6" w:rsidRDefault="00F771B5" w:rsidP="00F771B5">
            <w:pPr>
              <w:rPr>
                <w:sz w:val="26"/>
                <w:szCs w:val="26"/>
              </w:rPr>
            </w:pPr>
          </w:p>
        </w:tc>
        <w:tc>
          <w:tcPr>
            <w:tcW w:w="2690" w:type="dxa"/>
          </w:tcPr>
          <w:p w14:paraId="2EA08811" w14:textId="3F3AEAE1" w:rsidR="00F771B5" w:rsidRPr="00430FE6" w:rsidRDefault="00F771B5" w:rsidP="00F771B5">
            <w:pPr>
              <w:rPr>
                <w:sz w:val="26"/>
                <w:szCs w:val="26"/>
              </w:rPr>
            </w:pPr>
          </w:p>
        </w:tc>
        <w:tc>
          <w:tcPr>
            <w:tcW w:w="3402" w:type="dxa"/>
          </w:tcPr>
          <w:p w14:paraId="5F90BD01" w14:textId="77777777" w:rsidR="00F771B5" w:rsidRPr="00430FE6" w:rsidRDefault="00F771B5" w:rsidP="00F771B5">
            <w:pPr>
              <w:rPr>
                <w:sz w:val="26"/>
                <w:szCs w:val="26"/>
              </w:rPr>
            </w:pPr>
          </w:p>
        </w:tc>
        <w:tc>
          <w:tcPr>
            <w:tcW w:w="6379" w:type="dxa"/>
          </w:tcPr>
          <w:p w14:paraId="2892F781" w14:textId="77777777" w:rsidR="00F771B5" w:rsidRPr="00F771B5" w:rsidRDefault="00F771B5" w:rsidP="00F771B5">
            <w:pPr>
              <w:rPr>
                <w:sz w:val="8"/>
                <w:szCs w:val="8"/>
              </w:rPr>
            </w:pPr>
            <w:r>
              <w:rPr>
                <w:sz w:val="26"/>
                <w:szCs w:val="26"/>
              </w:rPr>
              <w:t>Morning:</w:t>
            </w:r>
            <w:r>
              <w:rPr>
                <w:sz w:val="26"/>
                <w:szCs w:val="26"/>
              </w:rPr>
              <w:br/>
            </w:r>
          </w:p>
          <w:p w14:paraId="292DC6DD" w14:textId="77777777" w:rsidR="00F771B5" w:rsidRPr="00F771B5" w:rsidRDefault="00F771B5" w:rsidP="00F771B5">
            <w:pPr>
              <w:rPr>
                <w:sz w:val="8"/>
                <w:szCs w:val="8"/>
              </w:rPr>
            </w:pPr>
            <w:r>
              <w:rPr>
                <w:sz w:val="26"/>
                <w:szCs w:val="26"/>
              </w:rPr>
              <w:t>Afternoon:</w:t>
            </w:r>
            <w:r>
              <w:rPr>
                <w:sz w:val="26"/>
                <w:szCs w:val="26"/>
              </w:rPr>
              <w:br/>
            </w:r>
          </w:p>
          <w:p w14:paraId="4EAFBE7B" w14:textId="5C32E333" w:rsidR="00F771B5" w:rsidRPr="00430FE6" w:rsidRDefault="00F771B5" w:rsidP="00F771B5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Evening:</w:t>
            </w:r>
          </w:p>
        </w:tc>
      </w:tr>
      <w:tr w:rsidR="00F771B5" w14:paraId="11270A31" w14:textId="77777777" w:rsidTr="00F771B5">
        <w:tc>
          <w:tcPr>
            <w:tcW w:w="2550" w:type="dxa"/>
          </w:tcPr>
          <w:p w14:paraId="6A26BBF8" w14:textId="77777777" w:rsidR="00F771B5" w:rsidRDefault="00F771B5" w:rsidP="00F771B5">
            <w:pPr>
              <w:rPr>
                <w:sz w:val="26"/>
                <w:szCs w:val="26"/>
              </w:rPr>
            </w:pPr>
            <w:r w:rsidRPr="00430FE6">
              <w:rPr>
                <w:sz w:val="26"/>
                <w:szCs w:val="26"/>
              </w:rPr>
              <w:t>Thursday</w:t>
            </w:r>
          </w:p>
          <w:p w14:paraId="12FDE657" w14:textId="77777777" w:rsidR="00F771B5" w:rsidRDefault="00F771B5" w:rsidP="00F771B5">
            <w:pPr>
              <w:rPr>
                <w:sz w:val="26"/>
                <w:szCs w:val="26"/>
              </w:rPr>
            </w:pPr>
          </w:p>
          <w:p w14:paraId="3C544E27" w14:textId="77777777" w:rsidR="00F771B5" w:rsidRDefault="00F771B5" w:rsidP="00F771B5">
            <w:pPr>
              <w:rPr>
                <w:sz w:val="26"/>
                <w:szCs w:val="26"/>
              </w:rPr>
            </w:pPr>
          </w:p>
          <w:p w14:paraId="3D080393" w14:textId="3763B1C7" w:rsidR="00F771B5" w:rsidRPr="00430FE6" w:rsidRDefault="00F771B5" w:rsidP="00F771B5">
            <w:pPr>
              <w:rPr>
                <w:sz w:val="26"/>
                <w:szCs w:val="26"/>
              </w:rPr>
            </w:pPr>
          </w:p>
        </w:tc>
        <w:tc>
          <w:tcPr>
            <w:tcW w:w="2690" w:type="dxa"/>
          </w:tcPr>
          <w:p w14:paraId="777DFA30" w14:textId="52517CF3" w:rsidR="00F771B5" w:rsidRPr="00430FE6" w:rsidRDefault="00F771B5" w:rsidP="00F771B5">
            <w:pPr>
              <w:rPr>
                <w:sz w:val="26"/>
                <w:szCs w:val="26"/>
              </w:rPr>
            </w:pPr>
          </w:p>
        </w:tc>
        <w:tc>
          <w:tcPr>
            <w:tcW w:w="3402" w:type="dxa"/>
          </w:tcPr>
          <w:p w14:paraId="36F3F0D5" w14:textId="77777777" w:rsidR="00F771B5" w:rsidRPr="00430FE6" w:rsidRDefault="00F771B5" w:rsidP="00F771B5">
            <w:pPr>
              <w:rPr>
                <w:sz w:val="26"/>
                <w:szCs w:val="26"/>
              </w:rPr>
            </w:pPr>
          </w:p>
        </w:tc>
        <w:tc>
          <w:tcPr>
            <w:tcW w:w="6379" w:type="dxa"/>
          </w:tcPr>
          <w:p w14:paraId="2948F738" w14:textId="77777777" w:rsidR="00F771B5" w:rsidRPr="00F771B5" w:rsidRDefault="00F771B5" w:rsidP="00F771B5">
            <w:pPr>
              <w:rPr>
                <w:sz w:val="8"/>
                <w:szCs w:val="8"/>
              </w:rPr>
            </w:pPr>
            <w:r>
              <w:rPr>
                <w:sz w:val="26"/>
                <w:szCs w:val="26"/>
              </w:rPr>
              <w:t>Morning:</w:t>
            </w:r>
            <w:r>
              <w:rPr>
                <w:sz w:val="26"/>
                <w:szCs w:val="26"/>
              </w:rPr>
              <w:br/>
            </w:r>
          </w:p>
          <w:p w14:paraId="6F40E939" w14:textId="77777777" w:rsidR="00F771B5" w:rsidRPr="00F771B5" w:rsidRDefault="00F771B5" w:rsidP="00F771B5">
            <w:pPr>
              <w:rPr>
                <w:sz w:val="8"/>
                <w:szCs w:val="8"/>
              </w:rPr>
            </w:pPr>
            <w:r>
              <w:rPr>
                <w:sz w:val="26"/>
                <w:szCs w:val="26"/>
              </w:rPr>
              <w:t>Afternoon:</w:t>
            </w:r>
            <w:r>
              <w:rPr>
                <w:sz w:val="26"/>
                <w:szCs w:val="26"/>
              </w:rPr>
              <w:br/>
            </w:r>
          </w:p>
          <w:p w14:paraId="476AFCB6" w14:textId="284018CC" w:rsidR="00F771B5" w:rsidRPr="00430FE6" w:rsidRDefault="00F771B5" w:rsidP="00F771B5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Evening:</w:t>
            </w:r>
          </w:p>
        </w:tc>
      </w:tr>
      <w:tr w:rsidR="00F771B5" w14:paraId="4AB29948" w14:textId="77777777" w:rsidTr="00F771B5">
        <w:tc>
          <w:tcPr>
            <w:tcW w:w="2550" w:type="dxa"/>
          </w:tcPr>
          <w:p w14:paraId="28119863" w14:textId="77777777" w:rsidR="00F771B5" w:rsidRDefault="00F771B5" w:rsidP="00F771B5">
            <w:pPr>
              <w:rPr>
                <w:sz w:val="26"/>
                <w:szCs w:val="26"/>
              </w:rPr>
            </w:pPr>
            <w:r w:rsidRPr="00430FE6">
              <w:rPr>
                <w:sz w:val="26"/>
                <w:szCs w:val="26"/>
              </w:rPr>
              <w:t>Friday</w:t>
            </w:r>
          </w:p>
          <w:p w14:paraId="65DE9953" w14:textId="77777777" w:rsidR="00F771B5" w:rsidRDefault="00F771B5" w:rsidP="00F771B5">
            <w:pPr>
              <w:rPr>
                <w:sz w:val="26"/>
                <w:szCs w:val="26"/>
              </w:rPr>
            </w:pPr>
          </w:p>
          <w:p w14:paraId="29275A8E" w14:textId="77777777" w:rsidR="00F771B5" w:rsidRDefault="00F771B5" w:rsidP="00F771B5">
            <w:pPr>
              <w:rPr>
                <w:sz w:val="26"/>
                <w:szCs w:val="26"/>
              </w:rPr>
            </w:pPr>
          </w:p>
          <w:p w14:paraId="21BEB4C6" w14:textId="0F6CF071" w:rsidR="00F771B5" w:rsidRPr="00430FE6" w:rsidRDefault="00F771B5" w:rsidP="00F771B5">
            <w:pPr>
              <w:rPr>
                <w:sz w:val="26"/>
                <w:szCs w:val="26"/>
              </w:rPr>
            </w:pPr>
          </w:p>
        </w:tc>
        <w:tc>
          <w:tcPr>
            <w:tcW w:w="2690" w:type="dxa"/>
          </w:tcPr>
          <w:p w14:paraId="2C29C189" w14:textId="1B334D7F" w:rsidR="00F771B5" w:rsidRPr="00430FE6" w:rsidRDefault="00F771B5" w:rsidP="00F771B5">
            <w:pPr>
              <w:rPr>
                <w:sz w:val="26"/>
                <w:szCs w:val="26"/>
              </w:rPr>
            </w:pPr>
          </w:p>
        </w:tc>
        <w:tc>
          <w:tcPr>
            <w:tcW w:w="3402" w:type="dxa"/>
          </w:tcPr>
          <w:p w14:paraId="58F261AF" w14:textId="77777777" w:rsidR="00F771B5" w:rsidRPr="00430FE6" w:rsidRDefault="00F771B5" w:rsidP="00F771B5">
            <w:pPr>
              <w:rPr>
                <w:sz w:val="26"/>
                <w:szCs w:val="26"/>
              </w:rPr>
            </w:pPr>
          </w:p>
        </w:tc>
        <w:tc>
          <w:tcPr>
            <w:tcW w:w="6379" w:type="dxa"/>
          </w:tcPr>
          <w:p w14:paraId="13F527C7" w14:textId="77777777" w:rsidR="00F771B5" w:rsidRPr="00F771B5" w:rsidRDefault="00F771B5" w:rsidP="00F771B5">
            <w:pPr>
              <w:rPr>
                <w:sz w:val="8"/>
                <w:szCs w:val="8"/>
              </w:rPr>
            </w:pPr>
            <w:r>
              <w:rPr>
                <w:sz w:val="26"/>
                <w:szCs w:val="26"/>
              </w:rPr>
              <w:t>Morning:</w:t>
            </w:r>
            <w:r>
              <w:rPr>
                <w:sz w:val="26"/>
                <w:szCs w:val="26"/>
              </w:rPr>
              <w:br/>
            </w:r>
          </w:p>
          <w:p w14:paraId="3F03C54D" w14:textId="77777777" w:rsidR="00F771B5" w:rsidRPr="00F771B5" w:rsidRDefault="00F771B5" w:rsidP="00F771B5">
            <w:pPr>
              <w:rPr>
                <w:sz w:val="8"/>
                <w:szCs w:val="8"/>
              </w:rPr>
            </w:pPr>
            <w:r>
              <w:rPr>
                <w:sz w:val="26"/>
                <w:szCs w:val="26"/>
              </w:rPr>
              <w:t>Afternoon:</w:t>
            </w:r>
            <w:r>
              <w:rPr>
                <w:sz w:val="26"/>
                <w:szCs w:val="26"/>
              </w:rPr>
              <w:br/>
            </w:r>
          </w:p>
          <w:p w14:paraId="659A6A43" w14:textId="0EB4E3CE" w:rsidR="00F771B5" w:rsidRPr="00430FE6" w:rsidRDefault="00F771B5" w:rsidP="00F771B5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Evening:</w:t>
            </w:r>
          </w:p>
        </w:tc>
      </w:tr>
      <w:tr w:rsidR="00F771B5" w14:paraId="00868B1A" w14:textId="77777777" w:rsidTr="00F771B5">
        <w:tc>
          <w:tcPr>
            <w:tcW w:w="2550" w:type="dxa"/>
          </w:tcPr>
          <w:p w14:paraId="2FE1F1B4" w14:textId="77777777" w:rsidR="00F771B5" w:rsidRDefault="00F771B5" w:rsidP="00F771B5">
            <w:pPr>
              <w:rPr>
                <w:sz w:val="26"/>
                <w:szCs w:val="26"/>
              </w:rPr>
            </w:pPr>
            <w:r w:rsidRPr="00430FE6">
              <w:rPr>
                <w:sz w:val="26"/>
                <w:szCs w:val="26"/>
              </w:rPr>
              <w:t>Saturday</w:t>
            </w:r>
          </w:p>
          <w:p w14:paraId="1563E971" w14:textId="77777777" w:rsidR="00F771B5" w:rsidRDefault="00F771B5" w:rsidP="00F771B5">
            <w:pPr>
              <w:rPr>
                <w:sz w:val="26"/>
                <w:szCs w:val="26"/>
              </w:rPr>
            </w:pPr>
          </w:p>
          <w:p w14:paraId="7D27C7E1" w14:textId="77777777" w:rsidR="00F771B5" w:rsidRDefault="00F771B5" w:rsidP="00F771B5">
            <w:pPr>
              <w:rPr>
                <w:sz w:val="26"/>
                <w:szCs w:val="26"/>
              </w:rPr>
            </w:pPr>
          </w:p>
          <w:p w14:paraId="59792776" w14:textId="6C4DD79E" w:rsidR="00F771B5" w:rsidRPr="00430FE6" w:rsidRDefault="00F771B5" w:rsidP="00F771B5">
            <w:pPr>
              <w:rPr>
                <w:sz w:val="26"/>
                <w:szCs w:val="26"/>
              </w:rPr>
            </w:pPr>
          </w:p>
        </w:tc>
        <w:tc>
          <w:tcPr>
            <w:tcW w:w="2690" w:type="dxa"/>
          </w:tcPr>
          <w:p w14:paraId="17EBB8F4" w14:textId="1A30C519" w:rsidR="00F771B5" w:rsidRPr="00430FE6" w:rsidRDefault="00F771B5" w:rsidP="00F771B5">
            <w:pPr>
              <w:rPr>
                <w:sz w:val="26"/>
                <w:szCs w:val="26"/>
              </w:rPr>
            </w:pPr>
          </w:p>
        </w:tc>
        <w:tc>
          <w:tcPr>
            <w:tcW w:w="3402" w:type="dxa"/>
          </w:tcPr>
          <w:p w14:paraId="49232F5F" w14:textId="77777777" w:rsidR="00F771B5" w:rsidRPr="00430FE6" w:rsidRDefault="00F771B5" w:rsidP="00F771B5">
            <w:pPr>
              <w:rPr>
                <w:sz w:val="26"/>
                <w:szCs w:val="26"/>
              </w:rPr>
            </w:pPr>
          </w:p>
        </w:tc>
        <w:tc>
          <w:tcPr>
            <w:tcW w:w="6379" w:type="dxa"/>
          </w:tcPr>
          <w:p w14:paraId="6A457475" w14:textId="77777777" w:rsidR="00F771B5" w:rsidRPr="00F771B5" w:rsidRDefault="00F771B5" w:rsidP="00F771B5">
            <w:pPr>
              <w:rPr>
                <w:sz w:val="8"/>
                <w:szCs w:val="8"/>
              </w:rPr>
            </w:pPr>
            <w:r>
              <w:rPr>
                <w:sz w:val="26"/>
                <w:szCs w:val="26"/>
              </w:rPr>
              <w:t>Morning:</w:t>
            </w:r>
            <w:r>
              <w:rPr>
                <w:sz w:val="26"/>
                <w:szCs w:val="26"/>
              </w:rPr>
              <w:br/>
            </w:r>
          </w:p>
          <w:p w14:paraId="05918AEB" w14:textId="77777777" w:rsidR="00F771B5" w:rsidRPr="00F771B5" w:rsidRDefault="00F771B5" w:rsidP="00F771B5">
            <w:pPr>
              <w:rPr>
                <w:sz w:val="8"/>
                <w:szCs w:val="8"/>
              </w:rPr>
            </w:pPr>
            <w:r>
              <w:rPr>
                <w:sz w:val="26"/>
                <w:szCs w:val="26"/>
              </w:rPr>
              <w:t>Afternoon:</w:t>
            </w:r>
            <w:r>
              <w:rPr>
                <w:sz w:val="26"/>
                <w:szCs w:val="26"/>
              </w:rPr>
              <w:br/>
            </w:r>
          </w:p>
          <w:p w14:paraId="65DD3B55" w14:textId="3B8B07C1" w:rsidR="00F771B5" w:rsidRPr="00430FE6" w:rsidRDefault="00F771B5" w:rsidP="00F771B5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Evening:</w:t>
            </w:r>
          </w:p>
        </w:tc>
      </w:tr>
      <w:tr w:rsidR="00F771B5" w14:paraId="69F58728" w14:textId="77777777" w:rsidTr="00F771B5">
        <w:tc>
          <w:tcPr>
            <w:tcW w:w="2550" w:type="dxa"/>
          </w:tcPr>
          <w:p w14:paraId="3F81E210" w14:textId="77777777" w:rsidR="00F771B5" w:rsidRDefault="00F771B5" w:rsidP="00F771B5">
            <w:pPr>
              <w:rPr>
                <w:sz w:val="26"/>
                <w:szCs w:val="26"/>
              </w:rPr>
            </w:pPr>
            <w:r w:rsidRPr="00430FE6">
              <w:rPr>
                <w:sz w:val="26"/>
                <w:szCs w:val="26"/>
              </w:rPr>
              <w:t>Sunday</w:t>
            </w:r>
          </w:p>
          <w:p w14:paraId="0F770905" w14:textId="77777777" w:rsidR="00F771B5" w:rsidRDefault="00F771B5" w:rsidP="00F771B5">
            <w:pPr>
              <w:rPr>
                <w:sz w:val="26"/>
                <w:szCs w:val="26"/>
              </w:rPr>
            </w:pPr>
          </w:p>
          <w:p w14:paraId="070B065E" w14:textId="77777777" w:rsidR="00F771B5" w:rsidRDefault="00F771B5" w:rsidP="00F771B5">
            <w:pPr>
              <w:rPr>
                <w:sz w:val="26"/>
                <w:szCs w:val="26"/>
              </w:rPr>
            </w:pPr>
          </w:p>
          <w:p w14:paraId="77606479" w14:textId="61D16ACD" w:rsidR="00F771B5" w:rsidRPr="00430FE6" w:rsidRDefault="00F771B5" w:rsidP="00F771B5">
            <w:pPr>
              <w:rPr>
                <w:sz w:val="26"/>
                <w:szCs w:val="26"/>
              </w:rPr>
            </w:pPr>
          </w:p>
        </w:tc>
        <w:tc>
          <w:tcPr>
            <w:tcW w:w="2690" w:type="dxa"/>
          </w:tcPr>
          <w:p w14:paraId="47FB63E0" w14:textId="5C062041" w:rsidR="00F771B5" w:rsidRPr="00430FE6" w:rsidRDefault="00F771B5" w:rsidP="00F771B5">
            <w:pPr>
              <w:rPr>
                <w:sz w:val="26"/>
                <w:szCs w:val="26"/>
              </w:rPr>
            </w:pPr>
          </w:p>
        </w:tc>
        <w:tc>
          <w:tcPr>
            <w:tcW w:w="3402" w:type="dxa"/>
          </w:tcPr>
          <w:p w14:paraId="12337433" w14:textId="77777777" w:rsidR="00F771B5" w:rsidRPr="00430FE6" w:rsidRDefault="00F771B5" w:rsidP="00F771B5">
            <w:pPr>
              <w:rPr>
                <w:sz w:val="26"/>
                <w:szCs w:val="26"/>
              </w:rPr>
            </w:pPr>
          </w:p>
        </w:tc>
        <w:tc>
          <w:tcPr>
            <w:tcW w:w="6379" w:type="dxa"/>
          </w:tcPr>
          <w:p w14:paraId="54C199D2" w14:textId="77777777" w:rsidR="00F771B5" w:rsidRPr="00F771B5" w:rsidRDefault="00F771B5" w:rsidP="00F771B5">
            <w:pPr>
              <w:rPr>
                <w:sz w:val="8"/>
                <w:szCs w:val="8"/>
              </w:rPr>
            </w:pPr>
            <w:r>
              <w:rPr>
                <w:sz w:val="26"/>
                <w:szCs w:val="26"/>
              </w:rPr>
              <w:t>Morning:</w:t>
            </w:r>
            <w:r>
              <w:rPr>
                <w:sz w:val="26"/>
                <w:szCs w:val="26"/>
              </w:rPr>
              <w:br/>
            </w:r>
          </w:p>
          <w:p w14:paraId="2236F238" w14:textId="77777777" w:rsidR="00F771B5" w:rsidRPr="00F771B5" w:rsidRDefault="00F771B5" w:rsidP="00F771B5">
            <w:pPr>
              <w:rPr>
                <w:sz w:val="8"/>
                <w:szCs w:val="8"/>
              </w:rPr>
            </w:pPr>
            <w:r>
              <w:rPr>
                <w:sz w:val="26"/>
                <w:szCs w:val="26"/>
              </w:rPr>
              <w:t>Afternoon:</w:t>
            </w:r>
            <w:r>
              <w:rPr>
                <w:sz w:val="26"/>
                <w:szCs w:val="26"/>
              </w:rPr>
              <w:br/>
            </w:r>
          </w:p>
          <w:p w14:paraId="5AFD8A9D" w14:textId="2D494683" w:rsidR="00F771B5" w:rsidRPr="00430FE6" w:rsidRDefault="00F771B5" w:rsidP="00F771B5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Evening:</w:t>
            </w:r>
            <w:r w:rsidR="00E561B8">
              <w:rPr>
                <w:sz w:val="26"/>
                <w:szCs w:val="26"/>
              </w:rPr>
              <w:t xml:space="preserve">                                  Weekly Total Spent: </w:t>
            </w:r>
          </w:p>
        </w:tc>
      </w:tr>
    </w:tbl>
    <w:p w14:paraId="2B223E94" w14:textId="77777777" w:rsidR="00650705" w:rsidRDefault="00650705"/>
    <w:sectPr w:rsidR="00650705" w:rsidSect="00430FE6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F6609A" w14:textId="77777777" w:rsidR="00877715" w:rsidRDefault="00877715" w:rsidP="00781472">
      <w:pPr>
        <w:spacing w:after="0" w:line="240" w:lineRule="auto"/>
      </w:pPr>
      <w:r>
        <w:separator/>
      </w:r>
    </w:p>
  </w:endnote>
  <w:endnote w:type="continuationSeparator" w:id="0">
    <w:p w14:paraId="4E353609" w14:textId="77777777" w:rsidR="00877715" w:rsidRDefault="00877715" w:rsidP="007814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0CCE7C" w14:textId="77777777" w:rsidR="00877715" w:rsidRDefault="00877715" w:rsidP="00781472">
      <w:pPr>
        <w:spacing w:after="0" w:line="240" w:lineRule="auto"/>
      </w:pPr>
      <w:r>
        <w:separator/>
      </w:r>
    </w:p>
  </w:footnote>
  <w:footnote w:type="continuationSeparator" w:id="0">
    <w:p w14:paraId="0FE43A40" w14:textId="77777777" w:rsidR="00877715" w:rsidRDefault="00877715" w:rsidP="007814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1300F84"/>
    <w:multiLevelType w:val="hybridMultilevel"/>
    <w:tmpl w:val="B4B4054C"/>
    <w:lvl w:ilvl="0" w:tplc="18DE7FAE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LQ0NDQ2t7AwMzc1tzRQ0lEKTi0uzszPAykwrAUA6jANRiwAAAA="/>
  </w:docVars>
  <w:rsids>
    <w:rsidRoot w:val="00430FE6"/>
    <w:rsid w:val="000A747C"/>
    <w:rsid w:val="000D6FEA"/>
    <w:rsid w:val="00226A06"/>
    <w:rsid w:val="00361CEC"/>
    <w:rsid w:val="003B6186"/>
    <w:rsid w:val="00430FE6"/>
    <w:rsid w:val="004670EC"/>
    <w:rsid w:val="0062652F"/>
    <w:rsid w:val="00646D9E"/>
    <w:rsid w:val="00650705"/>
    <w:rsid w:val="006535A9"/>
    <w:rsid w:val="0068662C"/>
    <w:rsid w:val="006A6311"/>
    <w:rsid w:val="007262B5"/>
    <w:rsid w:val="00764D67"/>
    <w:rsid w:val="00776908"/>
    <w:rsid w:val="00781472"/>
    <w:rsid w:val="007D4BCE"/>
    <w:rsid w:val="00823358"/>
    <w:rsid w:val="00877715"/>
    <w:rsid w:val="008F5D7F"/>
    <w:rsid w:val="008F6E0E"/>
    <w:rsid w:val="00AA1CC4"/>
    <w:rsid w:val="00AD296D"/>
    <w:rsid w:val="00AE0B18"/>
    <w:rsid w:val="00C27020"/>
    <w:rsid w:val="00D0535D"/>
    <w:rsid w:val="00D21439"/>
    <w:rsid w:val="00D50408"/>
    <w:rsid w:val="00DB35A8"/>
    <w:rsid w:val="00E375AB"/>
    <w:rsid w:val="00E561B8"/>
    <w:rsid w:val="00E72B12"/>
    <w:rsid w:val="00E7445F"/>
    <w:rsid w:val="00EE74AC"/>
    <w:rsid w:val="00F771B5"/>
    <w:rsid w:val="00FF1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5A083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30FE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30FE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30FE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30FE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30FE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30FE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30FE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30FE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30FE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30FE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30FE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30FE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30FE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30FE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30FE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30FE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30FE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30FE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30FE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30F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30FE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30FE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30FE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30FE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30FE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30FE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30FE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30FE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30FE6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430F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814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1472"/>
  </w:style>
  <w:style w:type="paragraph" w:styleId="Footer">
    <w:name w:val="footer"/>
    <w:basedOn w:val="Normal"/>
    <w:link w:val="FooterChar"/>
    <w:uiPriority w:val="99"/>
    <w:unhideWhenUsed/>
    <w:rsid w:val="007814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14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5</Words>
  <Characters>371</Characters>
  <Application>Microsoft Office Word</Application>
  <DocSecurity>0</DocSecurity>
  <Lines>3</Lines>
  <Paragraphs>1</Paragraphs>
  <ScaleCrop>false</ScaleCrop>
  <Company/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4-06T01:09:00Z</dcterms:created>
  <dcterms:modified xsi:type="dcterms:W3CDTF">2026-04-06T01:09:00Z</dcterms:modified>
</cp:coreProperties>
</file>